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 1</w:t>
      </w:r>
      <w:r w:rsidR="001E1B67">
        <w:t>0</w:t>
      </w:r>
      <w:r>
        <w:t xml:space="preserve">, Episode </w:t>
      </w:r>
      <w:r w:rsidR="001E1B67">
        <w:t>3</w:t>
      </w:r>
      <w:r>
        <w:t xml:space="preserve">: </w:t>
      </w:r>
      <w:r w:rsidR="001E1B67">
        <w:t>Number 7722 Covered the Ball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1E1B67" w:rsidTr="0084378D">
        <w:tc>
          <w:tcPr>
            <w:tcW w:w="1255" w:type="dxa"/>
          </w:tcPr>
          <w:p w:rsidR="001E1B67" w:rsidRDefault="001C6A92" w:rsidP="004E6361">
            <w:r>
              <w:t>00:00</w:t>
            </w:r>
          </w:p>
        </w:tc>
        <w:tc>
          <w:tcPr>
            <w:tcW w:w="1170" w:type="dxa"/>
          </w:tcPr>
          <w:p w:rsidR="001E1B67" w:rsidRDefault="001E1B67" w:rsidP="004E6361"/>
        </w:tc>
        <w:tc>
          <w:tcPr>
            <w:tcW w:w="6925" w:type="dxa"/>
          </w:tcPr>
          <w:p w:rsidR="001E1B67" w:rsidRDefault="00291D3D" w:rsidP="004E6361">
            <w:r>
              <w:t>Number seven-seven-two-two covered the ball.</w:t>
            </w:r>
          </w:p>
        </w:tc>
      </w:tr>
      <w:tr w:rsidR="001E1B67" w:rsidTr="0084378D">
        <w:tc>
          <w:tcPr>
            <w:tcW w:w="1255" w:type="dxa"/>
          </w:tcPr>
          <w:p w:rsidR="001E1B67" w:rsidRDefault="00032B39" w:rsidP="004E6361">
            <w:r>
              <w:t>00:02</w:t>
            </w:r>
          </w:p>
        </w:tc>
        <w:tc>
          <w:tcPr>
            <w:tcW w:w="1170" w:type="dxa"/>
          </w:tcPr>
          <w:p w:rsidR="001E1B67" w:rsidRDefault="001E1B67" w:rsidP="004E6361"/>
        </w:tc>
        <w:tc>
          <w:tcPr>
            <w:tcW w:w="6925" w:type="dxa"/>
          </w:tcPr>
          <w:p w:rsidR="001E1B67" w:rsidRDefault="00291D3D" w:rsidP="004E6361">
            <w:r>
              <w:t>[music]</w:t>
            </w:r>
          </w:p>
        </w:tc>
      </w:tr>
      <w:tr w:rsidR="001E1B67" w:rsidTr="0084378D">
        <w:tc>
          <w:tcPr>
            <w:tcW w:w="1255" w:type="dxa"/>
          </w:tcPr>
          <w:p w:rsidR="001E1B67" w:rsidRDefault="00032B39" w:rsidP="004E6361">
            <w:r>
              <w:t>00:10</w:t>
            </w:r>
          </w:p>
        </w:tc>
        <w:tc>
          <w:tcPr>
            <w:tcW w:w="1170" w:type="dxa"/>
          </w:tcPr>
          <w:p w:rsidR="001E1B67" w:rsidRDefault="001E1B67" w:rsidP="004E6361"/>
        </w:tc>
        <w:tc>
          <w:tcPr>
            <w:tcW w:w="6925" w:type="dxa"/>
          </w:tcPr>
          <w:p w:rsidR="001E1B67" w:rsidRDefault="00291D3D" w:rsidP="004E6361">
            <w:r>
              <w:t>[over music] It’s time now for another day in the life of Sam and Jesse. Gum Springs, Arkansas.</w:t>
            </w:r>
          </w:p>
        </w:tc>
      </w:tr>
      <w:tr w:rsidR="001E1B67" w:rsidTr="0084378D">
        <w:tc>
          <w:tcPr>
            <w:tcW w:w="1255" w:type="dxa"/>
          </w:tcPr>
          <w:p w:rsidR="001E1B67" w:rsidRDefault="00032B39" w:rsidP="004E6361">
            <w:r>
              <w:t>00:24</w:t>
            </w:r>
          </w:p>
        </w:tc>
        <w:tc>
          <w:tcPr>
            <w:tcW w:w="1170" w:type="dxa"/>
          </w:tcPr>
          <w:p w:rsidR="001E1B67" w:rsidRDefault="001E1B67" w:rsidP="004E6361"/>
        </w:tc>
        <w:tc>
          <w:tcPr>
            <w:tcW w:w="6925" w:type="dxa"/>
          </w:tcPr>
          <w:p w:rsidR="001E1B67" w:rsidRDefault="00291D3D" w:rsidP="004E6361">
            <w:r>
              <w:t>[music fades out, then repeats]</w:t>
            </w:r>
          </w:p>
        </w:tc>
      </w:tr>
      <w:tr w:rsidR="001E1B67" w:rsidTr="0084378D">
        <w:tc>
          <w:tcPr>
            <w:tcW w:w="1255" w:type="dxa"/>
          </w:tcPr>
          <w:p w:rsidR="001E1B67" w:rsidRDefault="00032B39" w:rsidP="004E6361">
            <w:r>
              <w:t>00:34</w:t>
            </w:r>
          </w:p>
        </w:tc>
        <w:tc>
          <w:tcPr>
            <w:tcW w:w="1170" w:type="dxa"/>
          </w:tcPr>
          <w:p w:rsidR="001E1B67" w:rsidRDefault="00970F58" w:rsidP="004E6361">
            <w:r>
              <w:t>Sam</w:t>
            </w:r>
          </w:p>
        </w:tc>
        <w:tc>
          <w:tcPr>
            <w:tcW w:w="6925" w:type="dxa"/>
          </w:tcPr>
          <w:p w:rsidR="001E1B67" w:rsidRDefault="003E5E3B" w:rsidP="004E6361">
            <w:r>
              <w:t xml:space="preserve">Hey, Leon! </w:t>
            </w:r>
            <w:proofErr w:type="spellStart"/>
            <w:r>
              <w:t>Wh</w:t>
            </w:r>
            <w:proofErr w:type="spellEnd"/>
            <w:r w:rsidR="00826EE7">
              <w:t>-wh</w:t>
            </w:r>
            <w:r>
              <w:t>at have you got there?</w:t>
            </w:r>
            <w:r w:rsidR="00DF70F1">
              <w:t xml:space="preserve"> You </w:t>
            </w:r>
            <w:proofErr w:type="spellStart"/>
            <w:r w:rsidR="00DF70F1">
              <w:t>writin</w:t>
            </w:r>
            <w:proofErr w:type="spellEnd"/>
            <w:r w:rsidR="00DF70F1">
              <w:t>’ another sermon o</w:t>
            </w:r>
            <w:r w:rsidR="006233CC">
              <w:t xml:space="preserve">r </w:t>
            </w:r>
            <w:proofErr w:type="spellStart"/>
            <w:r w:rsidR="00DF70F1">
              <w:t>somethin</w:t>
            </w:r>
            <w:proofErr w:type="spellEnd"/>
            <w:r w:rsidR="00DF70F1">
              <w:t>’?</w:t>
            </w:r>
          </w:p>
        </w:tc>
      </w:tr>
      <w:tr w:rsidR="001E1B67" w:rsidTr="0084378D">
        <w:tc>
          <w:tcPr>
            <w:tcW w:w="1255" w:type="dxa"/>
          </w:tcPr>
          <w:p w:rsidR="001E1B67" w:rsidRDefault="00032B39" w:rsidP="004E6361">
            <w:r>
              <w:t>00:38</w:t>
            </w:r>
          </w:p>
        </w:tc>
        <w:tc>
          <w:tcPr>
            <w:tcW w:w="1170" w:type="dxa"/>
          </w:tcPr>
          <w:p w:rsidR="001E1B67" w:rsidRDefault="00322C2D" w:rsidP="004E6361">
            <w:r>
              <w:t>Leon</w:t>
            </w:r>
          </w:p>
        </w:tc>
        <w:tc>
          <w:tcPr>
            <w:tcW w:w="6925" w:type="dxa"/>
          </w:tcPr>
          <w:p w:rsidR="001E1B67" w:rsidRDefault="00DF70F1" w:rsidP="004E6361">
            <w:r>
              <w:t>No, Sam</w:t>
            </w:r>
            <w:r w:rsidR="00826EE7">
              <w:t>,</w:t>
            </w:r>
            <w:r>
              <w:t xml:space="preserve"> I-I-I got me a line on a new kind of work here.</w:t>
            </w:r>
            <w:r w:rsidR="00EB2168">
              <w:t xml:space="preserve"> </w:t>
            </w:r>
            <w:r w:rsidR="00826EE7">
              <w:t>I-</w:t>
            </w:r>
            <w:r w:rsidR="00EB2168">
              <w:t>I-I</w:t>
            </w:r>
            <w:r w:rsidR="006A7152">
              <w:t>’m</w:t>
            </w:r>
            <w:r w:rsidR="00EB2168">
              <w:t xml:space="preserve"> </w:t>
            </w:r>
            <w:proofErr w:type="spellStart"/>
            <w:r w:rsidR="00EB2168">
              <w:t>think</w:t>
            </w:r>
            <w:r w:rsidR="006A7152">
              <w:t>in</w:t>
            </w:r>
            <w:proofErr w:type="spellEnd"/>
            <w:r w:rsidR="006A7152">
              <w:t>’</w:t>
            </w:r>
            <w:r w:rsidR="00EB2168">
              <w:t xml:space="preserve"> I might could be a ever</w:t>
            </w:r>
            <w:r w:rsidR="00032B39">
              <w:t>y</w:t>
            </w:r>
            <w:r w:rsidR="00EB2168">
              <w:t xml:space="preserve"> play announcer for football.</w:t>
            </w:r>
          </w:p>
        </w:tc>
      </w:tr>
      <w:tr w:rsidR="001E1B67" w:rsidTr="0084378D">
        <w:tc>
          <w:tcPr>
            <w:tcW w:w="1255" w:type="dxa"/>
          </w:tcPr>
          <w:p w:rsidR="001E1B67" w:rsidRDefault="00032B39" w:rsidP="004E6361">
            <w:r>
              <w:t>00:47</w:t>
            </w:r>
          </w:p>
        </w:tc>
        <w:tc>
          <w:tcPr>
            <w:tcW w:w="1170" w:type="dxa"/>
          </w:tcPr>
          <w:p w:rsidR="001E1B67" w:rsidRDefault="0002345C" w:rsidP="004E6361">
            <w:r>
              <w:t>Sam</w:t>
            </w:r>
          </w:p>
        </w:tc>
        <w:tc>
          <w:tcPr>
            <w:tcW w:w="6925" w:type="dxa"/>
          </w:tcPr>
          <w:p w:rsidR="001E1B67" w:rsidRDefault="00EB2168" w:rsidP="004E6361">
            <w:r>
              <w:t xml:space="preserve">Leon, </w:t>
            </w:r>
            <w:r w:rsidR="004E4007">
              <w:t>now</w:t>
            </w:r>
            <w:r w:rsidR="00293E55">
              <w:t>-now</w:t>
            </w:r>
            <w:r w:rsidR="004E4007">
              <w:t xml:space="preserve"> what gives you </w:t>
            </w:r>
            <w:proofErr w:type="gramStart"/>
            <w:r w:rsidR="004E4007">
              <w:t>a</w:t>
            </w:r>
            <w:proofErr w:type="gramEnd"/>
            <w:r w:rsidR="004E4007">
              <w:t xml:space="preserve"> idea like that? Them people have to know a lot about- Leon, you </w:t>
            </w:r>
            <w:proofErr w:type="spellStart"/>
            <w:r w:rsidR="004E4007">
              <w:t>ain’t</w:t>
            </w:r>
            <w:proofErr w:type="spellEnd"/>
            <w:r w:rsidR="004E4007">
              <w:t xml:space="preserve"> never played no football</w:t>
            </w:r>
            <w:r w:rsidR="00D14736">
              <w:t xml:space="preserve">, have </w:t>
            </w:r>
            <w:proofErr w:type="spellStart"/>
            <w:r w:rsidR="00D14736">
              <w:t>ya</w:t>
            </w:r>
            <w:proofErr w:type="spellEnd"/>
            <w:r w:rsidR="00D14736">
              <w:t>’?</w:t>
            </w:r>
          </w:p>
        </w:tc>
      </w:tr>
      <w:tr w:rsidR="001E1B67" w:rsidTr="0084378D">
        <w:tc>
          <w:tcPr>
            <w:tcW w:w="1255" w:type="dxa"/>
          </w:tcPr>
          <w:p w:rsidR="001E1B67" w:rsidRDefault="00032B39" w:rsidP="004E6361">
            <w:r>
              <w:t>00:</w:t>
            </w:r>
            <w:r w:rsidR="006E0704">
              <w:t>55</w:t>
            </w:r>
          </w:p>
        </w:tc>
        <w:tc>
          <w:tcPr>
            <w:tcW w:w="1170" w:type="dxa"/>
          </w:tcPr>
          <w:p w:rsidR="001E1B67" w:rsidRDefault="00322C2D" w:rsidP="004E6361">
            <w:r>
              <w:t>Leon</w:t>
            </w:r>
          </w:p>
        </w:tc>
        <w:tc>
          <w:tcPr>
            <w:tcW w:w="6925" w:type="dxa"/>
          </w:tcPr>
          <w:p w:rsidR="001E1B67" w:rsidRDefault="00D14736" w:rsidP="004E6361">
            <w:r>
              <w:t xml:space="preserve">Well, no. I </w:t>
            </w:r>
            <w:proofErr w:type="spellStart"/>
            <w:r>
              <w:t>ain’t</w:t>
            </w:r>
            <w:proofErr w:type="spellEnd"/>
            <w:r>
              <w:t xml:space="preserve"> never played no football, but, but I can tell how them people feel when they out there. I-I’d tell what they </w:t>
            </w:r>
            <w:proofErr w:type="gramStart"/>
            <w:r>
              <w:t>was</w:t>
            </w:r>
            <w:proofErr w:type="gramEnd"/>
            <w:r>
              <w:t xml:space="preserve"> </w:t>
            </w:r>
            <w:proofErr w:type="spellStart"/>
            <w:r>
              <w:t>thinkin</w:t>
            </w:r>
            <w:proofErr w:type="spellEnd"/>
            <w:r>
              <w:t>’. That’</w:t>
            </w:r>
            <w:r w:rsidR="00293E55">
              <w:t>d</w:t>
            </w:r>
            <w:r>
              <w:t xml:space="preserve"> be more important. I wou</w:t>
            </w:r>
            <w:r w:rsidR="00293E55">
              <w:t>l</w:t>
            </w:r>
            <w:r>
              <w:t>dn’t just say who jumped on a</w:t>
            </w:r>
            <w:r w:rsidR="005C24A9">
              <w:t>-on a</w:t>
            </w:r>
            <w:r>
              <w:t xml:space="preserve"> ball a-</w:t>
            </w:r>
            <w:proofErr w:type="spellStart"/>
            <w:r>
              <w:t>bouncin</w:t>
            </w:r>
            <w:proofErr w:type="spellEnd"/>
            <w:r>
              <w:t xml:space="preserve">’. I’d tell what they </w:t>
            </w:r>
            <w:proofErr w:type="gramStart"/>
            <w:r>
              <w:t>was</w:t>
            </w:r>
            <w:proofErr w:type="gramEnd"/>
            <w:r>
              <w:t xml:space="preserve"> </w:t>
            </w:r>
            <w:proofErr w:type="spellStart"/>
            <w:r>
              <w:t>th</w:t>
            </w:r>
            <w:r w:rsidR="00826EE7">
              <w:t>i</w:t>
            </w:r>
            <w:r>
              <w:t>nkin</w:t>
            </w:r>
            <w:proofErr w:type="spellEnd"/>
            <w:r>
              <w:t>’ when they pounced on it</w:t>
            </w:r>
            <w:r w:rsidR="00EF5199">
              <w:t xml:space="preserve"> out there a-and-</w:t>
            </w:r>
            <w:r w:rsidR="00826EE7">
              <w:t xml:space="preserve"> [interrupted]</w:t>
            </w:r>
          </w:p>
        </w:tc>
      </w:tr>
      <w:tr w:rsidR="001E1B67" w:rsidTr="0084378D">
        <w:tc>
          <w:tcPr>
            <w:tcW w:w="1255" w:type="dxa"/>
          </w:tcPr>
          <w:p w:rsidR="001E1B67" w:rsidRDefault="006E0704" w:rsidP="004E6361">
            <w:r>
              <w:t>01:10</w:t>
            </w:r>
          </w:p>
        </w:tc>
        <w:tc>
          <w:tcPr>
            <w:tcW w:w="1170" w:type="dxa"/>
          </w:tcPr>
          <w:p w:rsidR="001E1B67" w:rsidRDefault="0002345C" w:rsidP="004E6361">
            <w:r>
              <w:t>Sam</w:t>
            </w:r>
          </w:p>
        </w:tc>
        <w:tc>
          <w:tcPr>
            <w:tcW w:w="6925" w:type="dxa"/>
          </w:tcPr>
          <w:p w:rsidR="001E1B67" w:rsidRDefault="00EF5199" w:rsidP="004E6361">
            <w:r>
              <w:t xml:space="preserve">I </w:t>
            </w:r>
            <w:proofErr w:type="spellStart"/>
            <w:r>
              <w:t>wanna</w:t>
            </w:r>
            <w:proofErr w:type="spellEnd"/>
            <w:r>
              <w:t xml:space="preserve"> hear some for instances on this, Leon.</w:t>
            </w:r>
            <w:r w:rsidR="00A71CBF">
              <w:t xml:space="preserve"> This </w:t>
            </w:r>
            <w:proofErr w:type="spellStart"/>
            <w:r w:rsidR="00A71CBF">
              <w:t>oughta</w:t>
            </w:r>
            <w:proofErr w:type="spellEnd"/>
            <w:r w:rsidR="00A71CBF">
              <w:t xml:space="preserve"> really be good.</w:t>
            </w:r>
          </w:p>
        </w:tc>
      </w:tr>
      <w:tr w:rsidR="001E1B67" w:rsidTr="0084378D">
        <w:tc>
          <w:tcPr>
            <w:tcW w:w="1255" w:type="dxa"/>
          </w:tcPr>
          <w:p w:rsidR="001E1B67" w:rsidRDefault="006E0704" w:rsidP="004E6361">
            <w:r>
              <w:t>01:16</w:t>
            </w:r>
          </w:p>
        </w:tc>
        <w:tc>
          <w:tcPr>
            <w:tcW w:w="1170" w:type="dxa"/>
          </w:tcPr>
          <w:p w:rsidR="001E1B67" w:rsidRDefault="00322C2D" w:rsidP="004E6361">
            <w:r>
              <w:t>Leon</w:t>
            </w:r>
          </w:p>
        </w:tc>
        <w:tc>
          <w:tcPr>
            <w:tcW w:w="6925" w:type="dxa"/>
          </w:tcPr>
          <w:p w:rsidR="001E1B67" w:rsidRDefault="00744673" w:rsidP="000B53AF">
            <w:pPr>
              <w:tabs>
                <w:tab w:val="left" w:pos="3627"/>
              </w:tabs>
            </w:pPr>
            <w:r>
              <w:t>Well, I</w:t>
            </w:r>
            <w:r w:rsidR="005C24A9">
              <w:t>-I</w:t>
            </w:r>
            <w:r>
              <w:t xml:space="preserve"> watched a game on the television, a</w:t>
            </w:r>
            <w:r w:rsidR="005C24A9">
              <w:t>-a</w:t>
            </w:r>
            <w:r>
              <w:t xml:space="preserve">nd I wrote down some things that I </w:t>
            </w:r>
            <w:proofErr w:type="spellStart"/>
            <w:r>
              <w:t>would’</w:t>
            </w:r>
            <w:r w:rsidR="00826EE7">
              <w:t>a</w:t>
            </w:r>
            <w:proofErr w:type="spellEnd"/>
            <w:r>
              <w:t xml:space="preserve"> said if they’d let me uh-</w:t>
            </w:r>
            <w:r w:rsidR="005C24A9">
              <w:t>[overlap]</w:t>
            </w:r>
          </w:p>
        </w:tc>
      </w:tr>
      <w:tr w:rsidR="001E1B67" w:rsidTr="0084378D">
        <w:tc>
          <w:tcPr>
            <w:tcW w:w="1255" w:type="dxa"/>
          </w:tcPr>
          <w:p w:rsidR="001E1B67" w:rsidRDefault="006E0704" w:rsidP="004E6361">
            <w:r>
              <w:t>01:22</w:t>
            </w:r>
          </w:p>
        </w:tc>
        <w:tc>
          <w:tcPr>
            <w:tcW w:w="1170" w:type="dxa"/>
          </w:tcPr>
          <w:p w:rsidR="001E1B67" w:rsidRDefault="0002345C" w:rsidP="004E6361">
            <w:r>
              <w:t>Sam</w:t>
            </w:r>
          </w:p>
        </w:tc>
        <w:tc>
          <w:tcPr>
            <w:tcW w:w="6925" w:type="dxa"/>
          </w:tcPr>
          <w:p w:rsidR="001E1B67" w:rsidRDefault="005C24A9" w:rsidP="004E6361">
            <w:r>
              <w:t xml:space="preserve">[overlap] </w:t>
            </w:r>
            <w:r w:rsidR="00744673">
              <w:t>Well,</w:t>
            </w:r>
            <w:r w:rsidR="006E0704">
              <w:t xml:space="preserve"> now,</w:t>
            </w:r>
            <w:r w:rsidR="00744673">
              <w:t xml:space="preserve"> let’s he</w:t>
            </w:r>
            <w:r w:rsidR="006E0704">
              <w:t>ar</w:t>
            </w:r>
            <w:r w:rsidR="00744673">
              <w:t xml:space="preserve"> it, Leon. What is it you would do different?</w:t>
            </w:r>
          </w:p>
        </w:tc>
      </w:tr>
      <w:tr w:rsidR="001E1B67" w:rsidTr="0084378D">
        <w:tc>
          <w:tcPr>
            <w:tcW w:w="1255" w:type="dxa"/>
          </w:tcPr>
          <w:p w:rsidR="001E1B67" w:rsidRDefault="006E0704" w:rsidP="004E6361">
            <w:r>
              <w:t>01:</w:t>
            </w:r>
            <w:r w:rsidR="00506318">
              <w:t>26</w:t>
            </w:r>
          </w:p>
        </w:tc>
        <w:tc>
          <w:tcPr>
            <w:tcW w:w="1170" w:type="dxa"/>
          </w:tcPr>
          <w:p w:rsidR="001E1B67" w:rsidRDefault="00322C2D" w:rsidP="004E6361">
            <w:r>
              <w:t>Leon</w:t>
            </w:r>
          </w:p>
        </w:tc>
        <w:tc>
          <w:tcPr>
            <w:tcW w:w="6925" w:type="dxa"/>
          </w:tcPr>
          <w:p w:rsidR="00826EE7" w:rsidRDefault="00744673" w:rsidP="004E6361">
            <w:r>
              <w:t>A</w:t>
            </w:r>
            <w:r w:rsidR="00826EE7">
              <w:t>l</w:t>
            </w:r>
            <w:r>
              <w:t>l</w:t>
            </w:r>
            <w:r w:rsidR="00826EE7">
              <w:t xml:space="preserve"> </w:t>
            </w:r>
            <w:r>
              <w:t xml:space="preserve">right, I’ll just practice a little bit here, Sam. </w:t>
            </w:r>
          </w:p>
          <w:p w:rsidR="00826EE7" w:rsidRDefault="00826EE7" w:rsidP="004E6361"/>
          <w:p w:rsidR="001E1B67" w:rsidRDefault="00744673" w:rsidP="004E6361">
            <w:r>
              <w:t>The teams lined up for the kick off</w:t>
            </w:r>
            <w:r w:rsidR="00FF3024">
              <w:t>,</w:t>
            </w:r>
            <w:r>
              <w:t xml:space="preserve"> friends. He’s </w:t>
            </w:r>
            <w:proofErr w:type="spellStart"/>
            <w:r>
              <w:t>gon</w:t>
            </w:r>
            <w:proofErr w:type="spellEnd"/>
            <w:r w:rsidR="00826EE7">
              <w:t xml:space="preserve">’ </w:t>
            </w:r>
            <w:r w:rsidR="00A57B61">
              <w:t xml:space="preserve">-he’s </w:t>
            </w:r>
            <w:proofErr w:type="spellStart"/>
            <w:r w:rsidR="00A57B61">
              <w:t>gon</w:t>
            </w:r>
            <w:proofErr w:type="spellEnd"/>
            <w:r w:rsidR="00826EE7">
              <w:t>’</w:t>
            </w:r>
            <w:r>
              <w:t xml:space="preserve"> kick that ball. H</w:t>
            </w:r>
            <w:r w:rsidR="00A57B61">
              <w:t>-h</w:t>
            </w:r>
            <w:r>
              <w:t xml:space="preserve">e’s </w:t>
            </w:r>
            <w:proofErr w:type="spellStart"/>
            <w:r>
              <w:t>thinkin</w:t>
            </w:r>
            <w:proofErr w:type="spellEnd"/>
            <w:r>
              <w:t xml:space="preserve">’ right now folks, “I’m </w:t>
            </w:r>
            <w:proofErr w:type="spellStart"/>
            <w:r>
              <w:t>gon</w:t>
            </w:r>
            <w:proofErr w:type="spellEnd"/>
            <w:r w:rsidR="00826EE7">
              <w:t>’</w:t>
            </w:r>
            <w:r>
              <w:t xml:space="preserve"> kick that ball,” a</w:t>
            </w:r>
            <w:r w:rsidR="00A57B61">
              <w:t>-a</w:t>
            </w:r>
            <w:r>
              <w:t>nd he done it folks. H</w:t>
            </w:r>
            <w:r w:rsidR="00A57B61">
              <w:t>-h</w:t>
            </w:r>
            <w:r>
              <w:t xml:space="preserve">e kicked far, that ball, and now he’s </w:t>
            </w:r>
            <w:proofErr w:type="spellStart"/>
            <w:r>
              <w:t>thinkin</w:t>
            </w:r>
            <w:proofErr w:type="spellEnd"/>
            <w:r>
              <w:t>’, “Well, I kicked far, that ole ball.” A</w:t>
            </w:r>
            <w:r w:rsidR="00A57B61">
              <w:t>-a</w:t>
            </w:r>
            <w:r>
              <w:t>nd that little feller down yonder, h</w:t>
            </w:r>
            <w:r w:rsidR="00A57B61">
              <w:t>-h</w:t>
            </w:r>
            <w:r>
              <w:t xml:space="preserve">e’s caught the ball. He’s </w:t>
            </w:r>
            <w:proofErr w:type="spellStart"/>
            <w:r>
              <w:t>gon</w:t>
            </w:r>
            <w:proofErr w:type="spellEnd"/>
            <w:r w:rsidR="00826EE7">
              <w:t>’</w:t>
            </w:r>
            <w:r>
              <w:t xml:space="preserve"> run with it. Oh, he gets hit by a whole congregation, a</w:t>
            </w:r>
            <w:r w:rsidR="00A57B61">
              <w:t>-a</w:t>
            </w:r>
            <w:r>
              <w:t>nd the balls a-</w:t>
            </w:r>
            <w:proofErr w:type="spellStart"/>
            <w:r>
              <w:t>bouncin</w:t>
            </w:r>
            <w:proofErr w:type="spellEnd"/>
            <w:r>
              <w:t>’, a</w:t>
            </w:r>
            <w:r w:rsidR="00A57B61">
              <w:t>-a</w:t>
            </w:r>
            <w:r>
              <w:t>nd that big ole number eighty-eight</w:t>
            </w:r>
            <w:r w:rsidR="00826EE7">
              <w:t>’</w:t>
            </w:r>
            <w:r>
              <w:t>s a-</w:t>
            </w:r>
            <w:proofErr w:type="spellStart"/>
            <w:r>
              <w:t>chasin</w:t>
            </w:r>
            <w:proofErr w:type="spellEnd"/>
            <w:r>
              <w:t>’ the ball, a</w:t>
            </w:r>
            <w:r w:rsidR="00A57B61">
              <w:t>-a-a-a</w:t>
            </w:r>
            <w:r>
              <w:t>nd he’</w:t>
            </w:r>
            <w:r w:rsidR="00A57B61">
              <w:t xml:space="preserve">s a </w:t>
            </w:r>
            <w:proofErr w:type="spellStart"/>
            <w:r>
              <w:t>thinkin</w:t>
            </w:r>
            <w:proofErr w:type="spellEnd"/>
            <w:r>
              <w:t xml:space="preserve">’, “You’re mine you little bouncy rascal, you’re mi-.” Oh, oh, </w:t>
            </w:r>
            <w:r w:rsidR="00A57B61">
              <w:t>n-</w:t>
            </w:r>
            <w:r w:rsidR="00360C70">
              <w:t xml:space="preserve">number </w:t>
            </w:r>
            <w:r w:rsidR="00A57B61">
              <w:t>seventy-seven</w:t>
            </w:r>
            <w:r w:rsidR="00826EE7">
              <w:t>’</w:t>
            </w:r>
            <w:r w:rsidR="00A57B61">
              <w:t xml:space="preserve">s </w:t>
            </w:r>
            <w:proofErr w:type="spellStart"/>
            <w:r w:rsidR="00A57B61">
              <w:t>gon</w:t>
            </w:r>
            <w:proofErr w:type="spellEnd"/>
            <w:r w:rsidR="00826EE7">
              <w:t>’</w:t>
            </w:r>
            <w:r w:rsidR="00A57B61">
              <w:t xml:space="preserve"> jump on the ball. </w:t>
            </w:r>
            <w:r w:rsidR="00A57B61" w:rsidRPr="00A57B61">
              <w:t>N</w:t>
            </w:r>
            <w:r w:rsidR="00A57B61">
              <w:t>-n</w:t>
            </w:r>
            <w:r w:rsidR="00A57B61" w:rsidRPr="00A57B61">
              <w:t>ow</w:t>
            </w:r>
            <w:r w:rsidR="00A57B61">
              <w:t>, number eighty-eight</w:t>
            </w:r>
            <w:r w:rsidR="00826EE7">
              <w:t>’</w:t>
            </w:r>
            <w:r w:rsidR="00A57B61">
              <w:t>s</w:t>
            </w:r>
            <w:r w:rsidR="00360C70">
              <w:t xml:space="preserve"> a-</w:t>
            </w:r>
            <w:proofErr w:type="spellStart"/>
            <w:r w:rsidR="00360C70">
              <w:t>thinkin</w:t>
            </w:r>
            <w:proofErr w:type="spellEnd"/>
            <w:r w:rsidR="00360C70">
              <w:t>’, “</w:t>
            </w:r>
            <w:r w:rsidR="005342B5">
              <w:t>Well, you jumped on that ball</w:t>
            </w:r>
            <w:r w:rsidR="00826EE7">
              <w:t>,</w:t>
            </w:r>
            <w:r w:rsidR="005342B5">
              <w:t xml:space="preserve"> you dirty old seventy-seven.” Now</w:t>
            </w:r>
            <w:r w:rsidR="00A57B61">
              <w:t>-now</w:t>
            </w:r>
            <w:r w:rsidR="005342B5">
              <w:t>, b</w:t>
            </w:r>
            <w:r w:rsidR="00826EE7">
              <w:t>ear</w:t>
            </w:r>
            <w:r w:rsidR="005342B5">
              <w:t xml:space="preserve"> with me</w:t>
            </w:r>
            <w:r w:rsidR="00A57B61">
              <w:t>,</w:t>
            </w:r>
            <w:r w:rsidR="005342B5">
              <w:t xml:space="preserve"> friends.</w:t>
            </w:r>
            <w:r w:rsidR="004B2AB6">
              <w:t xml:space="preserve"> They’ve all stopped a-</w:t>
            </w:r>
            <w:proofErr w:type="spellStart"/>
            <w:r w:rsidR="004B2AB6">
              <w:t>runnin</w:t>
            </w:r>
            <w:proofErr w:type="spellEnd"/>
            <w:r w:rsidR="004B2AB6">
              <w:t xml:space="preserve">’ and </w:t>
            </w:r>
            <w:proofErr w:type="spellStart"/>
            <w:r w:rsidR="004B2AB6">
              <w:t>leepin</w:t>
            </w:r>
            <w:proofErr w:type="spellEnd"/>
            <w:r w:rsidR="004B2AB6">
              <w:t>’, a</w:t>
            </w:r>
            <w:r w:rsidR="00A57B61">
              <w:t>-a</w:t>
            </w:r>
            <w:r w:rsidR="004B2AB6">
              <w:t>nd the balls covered by number seven-seven-two-two. No! Th</w:t>
            </w:r>
            <w:r w:rsidR="00A57B61">
              <w:t>-th</w:t>
            </w:r>
            <w:r w:rsidR="004B2AB6">
              <w:t>ey was two of ‘</w:t>
            </w:r>
            <w:proofErr w:type="spellStart"/>
            <w:r w:rsidR="004B2AB6">
              <w:t>em</w:t>
            </w:r>
            <w:proofErr w:type="spellEnd"/>
            <w:r w:rsidR="004B2AB6">
              <w:t>, beloved. N</w:t>
            </w:r>
            <w:r w:rsidR="00A57B61">
              <w:t>-n</w:t>
            </w:r>
            <w:r w:rsidR="004B2AB6">
              <w:t>ow, I</w:t>
            </w:r>
            <w:r w:rsidR="00A57B61">
              <w:t>-I</w:t>
            </w:r>
            <w:r w:rsidR="004B2AB6">
              <w:t xml:space="preserve"> don’t know if </w:t>
            </w:r>
            <w:r w:rsidR="004B2AB6">
              <w:lastRenderedPageBreak/>
              <w:t xml:space="preserve">they </w:t>
            </w:r>
            <w:proofErr w:type="spellStart"/>
            <w:r w:rsidR="004B2AB6">
              <w:t>gon</w:t>
            </w:r>
            <w:proofErr w:type="spellEnd"/>
            <w:r w:rsidR="00826EE7">
              <w:t>’</w:t>
            </w:r>
            <w:r w:rsidR="004B2AB6">
              <w:t xml:space="preserve"> give it to one of ‘</w:t>
            </w:r>
            <w:proofErr w:type="spellStart"/>
            <w:r w:rsidR="004B2AB6">
              <w:t>em</w:t>
            </w:r>
            <w:proofErr w:type="spellEnd"/>
            <w:r w:rsidR="004B2AB6">
              <w:t xml:space="preserve"> or </w:t>
            </w:r>
            <w:r w:rsidR="00A57B61">
              <w:t xml:space="preserve">if </w:t>
            </w:r>
            <w:r w:rsidR="004B2AB6">
              <w:t xml:space="preserve">they </w:t>
            </w:r>
            <w:proofErr w:type="spellStart"/>
            <w:r w:rsidR="004B2AB6">
              <w:t>gon</w:t>
            </w:r>
            <w:proofErr w:type="spellEnd"/>
            <w:r w:rsidR="00826EE7">
              <w:t>’</w:t>
            </w:r>
            <w:r w:rsidR="004B2AB6">
              <w:t xml:space="preserve"> cut it in two.</w:t>
            </w:r>
            <w:r w:rsidR="00820CB8">
              <w:t xml:space="preserve"> Each one of ‘</w:t>
            </w:r>
            <w:proofErr w:type="spellStart"/>
            <w:r w:rsidR="00820CB8">
              <w:t>em</w:t>
            </w:r>
            <w:proofErr w:type="spellEnd"/>
            <w:r w:rsidR="00820CB8">
              <w:t xml:space="preserve"> is </w:t>
            </w:r>
            <w:proofErr w:type="spellStart"/>
            <w:r w:rsidR="00820CB8">
              <w:t>thinkin</w:t>
            </w:r>
            <w:proofErr w:type="spellEnd"/>
            <w:r w:rsidR="00820CB8">
              <w:t>’, “This here ball is mines.” And number eighty-eight</w:t>
            </w:r>
            <w:r w:rsidR="00826EE7">
              <w:t>’</w:t>
            </w:r>
            <w:r w:rsidR="00820CB8">
              <w:t xml:space="preserve">s </w:t>
            </w:r>
            <w:r w:rsidR="00826EE7">
              <w:t xml:space="preserve">[door slams] </w:t>
            </w:r>
            <w:r w:rsidR="00820CB8">
              <w:t>a-</w:t>
            </w:r>
            <w:proofErr w:type="spellStart"/>
            <w:r w:rsidR="00820CB8">
              <w:t>thinkin</w:t>
            </w:r>
            <w:proofErr w:type="spellEnd"/>
            <w:r w:rsidR="00820CB8">
              <w:t>’, “They got that ball.”</w:t>
            </w:r>
          </w:p>
        </w:tc>
      </w:tr>
      <w:tr w:rsidR="001E1B67" w:rsidTr="0084378D">
        <w:tc>
          <w:tcPr>
            <w:tcW w:w="1255" w:type="dxa"/>
          </w:tcPr>
          <w:p w:rsidR="001E1B67" w:rsidRDefault="00506318" w:rsidP="004E6361">
            <w:r>
              <w:lastRenderedPageBreak/>
              <w:t>02:30</w:t>
            </w:r>
          </w:p>
        </w:tc>
        <w:tc>
          <w:tcPr>
            <w:tcW w:w="1170" w:type="dxa"/>
          </w:tcPr>
          <w:p w:rsidR="001E1B67" w:rsidRDefault="00322C2D" w:rsidP="004E6361">
            <w:r>
              <w:t>Jesse</w:t>
            </w:r>
          </w:p>
        </w:tc>
        <w:tc>
          <w:tcPr>
            <w:tcW w:w="6925" w:type="dxa"/>
          </w:tcPr>
          <w:p w:rsidR="001E1B67" w:rsidRDefault="00820CB8" w:rsidP="004E6361">
            <w:r>
              <w:t>Leon</w:t>
            </w:r>
            <w:r w:rsidR="00826EE7">
              <w:t>,</w:t>
            </w:r>
            <w:r>
              <w:t xml:space="preserve"> [clears throat] </w:t>
            </w:r>
            <w:r w:rsidR="00480E39">
              <w:t>Sam, what in thunder</w:t>
            </w:r>
            <w:r w:rsidR="00826EE7">
              <w:t>’s</w:t>
            </w:r>
            <w:r w:rsidR="00480E39">
              <w:t xml:space="preserve"> </w:t>
            </w:r>
            <w:proofErr w:type="spellStart"/>
            <w:r w:rsidR="00480E39">
              <w:t>goin</w:t>
            </w:r>
            <w:proofErr w:type="spellEnd"/>
            <w:r w:rsidR="00480E39">
              <w:t>’ on here?</w:t>
            </w:r>
          </w:p>
        </w:tc>
      </w:tr>
      <w:tr w:rsidR="001E1B67" w:rsidTr="0084378D">
        <w:tc>
          <w:tcPr>
            <w:tcW w:w="1255" w:type="dxa"/>
          </w:tcPr>
          <w:p w:rsidR="001E1B67" w:rsidRDefault="00506318" w:rsidP="004E6361">
            <w:r>
              <w:t>02:35</w:t>
            </w:r>
          </w:p>
        </w:tc>
        <w:tc>
          <w:tcPr>
            <w:tcW w:w="1170" w:type="dxa"/>
          </w:tcPr>
          <w:p w:rsidR="001E1B67" w:rsidRDefault="0002345C" w:rsidP="004E6361">
            <w:r>
              <w:t>Sam</w:t>
            </w:r>
          </w:p>
        </w:tc>
        <w:tc>
          <w:tcPr>
            <w:tcW w:w="6925" w:type="dxa"/>
          </w:tcPr>
          <w:p w:rsidR="001E1B67" w:rsidRDefault="00480E39" w:rsidP="004E6361">
            <w:r>
              <w:t>Le</w:t>
            </w:r>
            <w:r w:rsidR="00A57B61">
              <w:t>-Le</w:t>
            </w:r>
            <w:r>
              <w:t>on, that’s really something</w:t>
            </w:r>
            <w:r w:rsidR="00826EE7">
              <w:t>, n</w:t>
            </w:r>
            <w:r>
              <w:t>ow</w:t>
            </w:r>
            <w:r w:rsidR="00826EE7">
              <w:t>!</w:t>
            </w:r>
            <w:r>
              <w:t xml:space="preserve"> I believe you could be a real good play-by-play announcer. Y</w:t>
            </w:r>
            <w:r w:rsidR="00795A80">
              <w:t>-y</w:t>
            </w:r>
            <w:r>
              <w:t>ou-</w:t>
            </w:r>
            <w:r w:rsidR="00826EE7">
              <w:t xml:space="preserve"> [interrupted]</w:t>
            </w:r>
          </w:p>
        </w:tc>
      </w:tr>
      <w:tr w:rsidR="00322C2D" w:rsidTr="0084378D">
        <w:tc>
          <w:tcPr>
            <w:tcW w:w="1255" w:type="dxa"/>
          </w:tcPr>
          <w:p w:rsidR="00322C2D" w:rsidRDefault="00506318" w:rsidP="00322C2D">
            <w:r>
              <w:t>02:41</w:t>
            </w:r>
          </w:p>
        </w:tc>
        <w:tc>
          <w:tcPr>
            <w:tcW w:w="1170" w:type="dxa"/>
          </w:tcPr>
          <w:p w:rsidR="00322C2D" w:rsidRDefault="00322C2D" w:rsidP="00322C2D">
            <w:r>
              <w:t>Jesse</w:t>
            </w:r>
          </w:p>
        </w:tc>
        <w:tc>
          <w:tcPr>
            <w:tcW w:w="6925" w:type="dxa"/>
          </w:tcPr>
          <w:p w:rsidR="00322C2D" w:rsidRDefault="00322C2D" w:rsidP="00322C2D">
            <w:r>
              <w:t>Play-by-play an-</w:t>
            </w:r>
            <w:r w:rsidR="00795A80">
              <w:t xml:space="preserve">. </w:t>
            </w:r>
            <w:r>
              <w:t>Wh</w:t>
            </w:r>
            <w:r w:rsidR="00826EE7">
              <w:t>at</w:t>
            </w:r>
            <w:r>
              <w:t xml:space="preserve"> d</w:t>
            </w:r>
            <w:r w:rsidR="00795A80">
              <w:t>-where d</w:t>
            </w:r>
            <w:r>
              <w:t>o think you could do that, Sam? Del Rio, Texas, maybe?</w:t>
            </w:r>
          </w:p>
        </w:tc>
      </w:tr>
      <w:tr w:rsidR="00322C2D" w:rsidTr="0084378D">
        <w:tc>
          <w:tcPr>
            <w:tcW w:w="1255" w:type="dxa"/>
          </w:tcPr>
          <w:p w:rsidR="00322C2D" w:rsidRDefault="00506318" w:rsidP="00322C2D">
            <w:r>
              <w:t>02:46</w:t>
            </w:r>
          </w:p>
        </w:tc>
        <w:tc>
          <w:tcPr>
            <w:tcW w:w="1170" w:type="dxa"/>
          </w:tcPr>
          <w:p w:rsidR="00322C2D" w:rsidRDefault="00322C2D" w:rsidP="00322C2D">
            <w:r>
              <w:t>Sam</w:t>
            </w:r>
          </w:p>
        </w:tc>
        <w:tc>
          <w:tcPr>
            <w:tcW w:w="6925" w:type="dxa"/>
          </w:tcPr>
          <w:p w:rsidR="00322C2D" w:rsidRDefault="00322C2D" w:rsidP="00322C2D">
            <w:r>
              <w:t xml:space="preserve">Well now, </w:t>
            </w:r>
            <w:r w:rsidR="00826EE7">
              <w:t>this-</w:t>
            </w:r>
            <w:r>
              <w:t>these local stations</w:t>
            </w:r>
            <w:r w:rsidR="00826EE7">
              <w:t>, here, t</w:t>
            </w:r>
            <w:r>
              <w:t>hey do lots of games</w:t>
            </w:r>
            <w:r w:rsidR="00826EE7">
              <w:t xml:space="preserve">, </w:t>
            </w:r>
            <w:r w:rsidR="00826EE7">
              <w:t>[music overlaps]</w:t>
            </w:r>
            <w:r>
              <w:t xml:space="preserve"> and they need more </w:t>
            </w:r>
            <w:proofErr w:type="spellStart"/>
            <w:r>
              <w:t>preachin</w:t>
            </w:r>
            <w:proofErr w:type="spellEnd"/>
            <w:r>
              <w:t xml:space="preserve">’. Now, if they could just get them two together. </w:t>
            </w:r>
          </w:p>
        </w:tc>
      </w:tr>
      <w:tr w:rsidR="00322C2D" w:rsidTr="0084378D">
        <w:tc>
          <w:tcPr>
            <w:tcW w:w="1255" w:type="dxa"/>
          </w:tcPr>
          <w:p w:rsidR="00322C2D" w:rsidRDefault="00506318" w:rsidP="00322C2D">
            <w:r>
              <w:t>02:49</w:t>
            </w:r>
          </w:p>
        </w:tc>
        <w:tc>
          <w:tcPr>
            <w:tcW w:w="1170" w:type="dxa"/>
          </w:tcPr>
          <w:p w:rsidR="00322C2D" w:rsidRDefault="00322C2D" w:rsidP="00322C2D"/>
        </w:tc>
        <w:tc>
          <w:tcPr>
            <w:tcW w:w="6925" w:type="dxa"/>
          </w:tcPr>
          <w:p w:rsidR="00322C2D" w:rsidRDefault="00322C2D" w:rsidP="00322C2D">
            <w:r>
              <w:t>[music]</w:t>
            </w:r>
          </w:p>
        </w:tc>
      </w:tr>
      <w:tr w:rsidR="00322C2D" w:rsidTr="0084378D">
        <w:tc>
          <w:tcPr>
            <w:tcW w:w="1255" w:type="dxa"/>
          </w:tcPr>
          <w:p w:rsidR="00322C2D" w:rsidRDefault="00506318" w:rsidP="00322C2D">
            <w:r>
              <w:t>02:56</w:t>
            </w:r>
          </w:p>
        </w:tc>
        <w:tc>
          <w:tcPr>
            <w:tcW w:w="1170" w:type="dxa"/>
          </w:tcPr>
          <w:p w:rsidR="00322C2D" w:rsidRDefault="00322C2D" w:rsidP="00322C2D"/>
        </w:tc>
        <w:tc>
          <w:tcPr>
            <w:tcW w:w="6925" w:type="dxa"/>
          </w:tcPr>
          <w:p w:rsidR="00322C2D" w:rsidRDefault="00322C2D" w:rsidP="00322C2D">
            <w:r>
              <w:t>[music fades out, then repeats]</w:t>
            </w:r>
          </w:p>
        </w:tc>
      </w:tr>
      <w:tr w:rsidR="00322C2D" w:rsidTr="0084378D">
        <w:tc>
          <w:tcPr>
            <w:tcW w:w="1255" w:type="dxa"/>
          </w:tcPr>
          <w:p w:rsidR="00322C2D" w:rsidRDefault="00957542" w:rsidP="00322C2D">
            <w:r>
              <w:t>03:</w:t>
            </w:r>
            <w:r w:rsidR="00861E1D">
              <w:t>05</w:t>
            </w:r>
          </w:p>
        </w:tc>
        <w:tc>
          <w:tcPr>
            <w:tcW w:w="1170" w:type="dxa"/>
          </w:tcPr>
          <w:p w:rsidR="00322C2D" w:rsidRDefault="00322C2D" w:rsidP="00322C2D">
            <w:r>
              <w:t>Jesse</w:t>
            </w:r>
          </w:p>
        </w:tc>
        <w:tc>
          <w:tcPr>
            <w:tcW w:w="6925" w:type="dxa"/>
          </w:tcPr>
          <w:p w:rsidR="00322C2D" w:rsidRDefault="00322C2D" w:rsidP="00322C2D">
            <w:pPr>
              <w:tabs>
                <w:tab w:val="left" w:pos="5933"/>
              </w:tabs>
            </w:pPr>
            <w:r>
              <w:t>Sam, I</w:t>
            </w:r>
            <w:r w:rsidR="00795A80">
              <w:t>-I</w:t>
            </w:r>
            <w:r>
              <w:t xml:space="preserve"> wish you wouldn’t encourage Leon in that foolishness about </w:t>
            </w:r>
            <w:proofErr w:type="spellStart"/>
            <w:r>
              <w:t>preachin</w:t>
            </w:r>
            <w:proofErr w:type="spellEnd"/>
            <w:r>
              <w:t xml:space="preserve">’ a football game. </w:t>
            </w:r>
          </w:p>
        </w:tc>
      </w:tr>
      <w:tr w:rsidR="00322C2D" w:rsidTr="0084378D">
        <w:tc>
          <w:tcPr>
            <w:tcW w:w="1255" w:type="dxa"/>
          </w:tcPr>
          <w:p w:rsidR="00322C2D" w:rsidRDefault="00957542" w:rsidP="00322C2D">
            <w:r>
              <w:t>03:</w:t>
            </w:r>
            <w:r w:rsidR="00226991">
              <w:t>10</w:t>
            </w:r>
          </w:p>
        </w:tc>
        <w:tc>
          <w:tcPr>
            <w:tcW w:w="1170" w:type="dxa"/>
          </w:tcPr>
          <w:p w:rsidR="00322C2D" w:rsidRDefault="00322C2D" w:rsidP="00322C2D">
            <w:r>
              <w:t>Sam</w:t>
            </w:r>
          </w:p>
        </w:tc>
        <w:tc>
          <w:tcPr>
            <w:tcW w:w="6925" w:type="dxa"/>
          </w:tcPr>
          <w:p w:rsidR="00322C2D" w:rsidRDefault="00322C2D" w:rsidP="00322C2D">
            <w:pPr>
              <w:tabs>
                <w:tab w:val="left" w:pos="5933"/>
              </w:tabs>
            </w:pPr>
            <w:r>
              <w:t>Now, I think he might make a lot of money at that</w:t>
            </w:r>
            <w:r w:rsidR="00795A80">
              <w:t>-that</w:t>
            </w:r>
            <w:r>
              <w:t xml:space="preserve">. That </w:t>
            </w:r>
            <w:proofErr w:type="spellStart"/>
            <w:r>
              <w:t>ain’t</w:t>
            </w:r>
            <w:proofErr w:type="spellEnd"/>
            <w:r>
              <w:t xml:space="preserve"> never been done.</w:t>
            </w:r>
          </w:p>
        </w:tc>
      </w:tr>
      <w:tr w:rsidR="00322C2D" w:rsidTr="0084378D">
        <w:tc>
          <w:tcPr>
            <w:tcW w:w="1255" w:type="dxa"/>
          </w:tcPr>
          <w:p w:rsidR="00322C2D" w:rsidRDefault="00957542" w:rsidP="00322C2D">
            <w:r>
              <w:t>03:</w:t>
            </w:r>
            <w:r w:rsidR="00226991">
              <w:t>15</w:t>
            </w:r>
          </w:p>
        </w:tc>
        <w:tc>
          <w:tcPr>
            <w:tcW w:w="1170" w:type="dxa"/>
          </w:tcPr>
          <w:p w:rsidR="00322C2D" w:rsidRDefault="00322C2D" w:rsidP="00322C2D">
            <w:r>
              <w:t>Jesse</w:t>
            </w:r>
          </w:p>
        </w:tc>
        <w:tc>
          <w:tcPr>
            <w:tcW w:w="6925" w:type="dxa"/>
          </w:tcPr>
          <w:p w:rsidR="00322C2D" w:rsidRDefault="00322C2D" w:rsidP="00322C2D">
            <w:r>
              <w:t>Well, now, Sam, d</w:t>
            </w:r>
            <w:r w:rsidR="00795A80">
              <w:t>-d</w:t>
            </w:r>
            <w:r>
              <w:t>id you ever think there</w:t>
            </w:r>
            <w:r w:rsidR="00795A80">
              <w:t>-</w:t>
            </w:r>
            <w:proofErr w:type="spellStart"/>
            <w:r w:rsidR="00795A80">
              <w:t>theres</w:t>
            </w:r>
            <w:r>
              <w:t>’s</w:t>
            </w:r>
            <w:proofErr w:type="spellEnd"/>
            <w:r>
              <w:t xml:space="preserve"> got to be a good reason that that </w:t>
            </w:r>
            <w:proofErr w:type="spellStart"/>
            <w:r>
              <w:t>ain’t</w:t>
            </w:r>
            <w:proofErr w:type="spellEnd"/>
            <w:r>
              <w:t xml:space="preserve"> never been done?</w:t>
            </w:r>
          </w:p>
        </w:tc>
      </w:tr>
      <w:tr w:rsidR="00322C2D" w:rsidTr="0084378D">
        <w:tc>
          <w:tcPr>
            <w:tcW w:w="1255" w:type="dxa"/>
          </w:tcPr>
          <w:p w:rsidR="00322C2D" w:rsidRDefault="00957542" w:rsidP="00322C2D">
            <w:r>
              <w:t>03:</w:t>
            </w:r>
            <w:r w:rsidR="00226991">
              <w:t>19</w:t>
            </w:r>
          </w:p>
        </w:tc>
        <w:tc>
          <w:tcPr>
            <w:tcW w:w="1170" w:type="dxa"/>
          </w:tcPr>
          <w:p w:rsidR="00322C2D" w:rsidRDefault="00322C2D" w:rsidP="00322C2D">
            <w:r>
              <w:t>Sam</w:t>
            </w:r>
          </w:p>
        </w:tc>
        <w:tc>
          <w:tcPr>
            <w:tcW w:w="6925" w:type="dxa"/>
          </w:tcPr>
          <w:p w:rsidR="00322C2D" w:rsidRDefault="00322C2D" w:rsidP="00322C2D">
            <w:r>
              <w:t>You could say a lot of good things about us. You know, about the gas emporium here when he was on the air a-and-</w:t>
            </w:r>
            <w:r w:rsidR="00826EE7">
              <w:t xml:space="preserve"> [interrupted]</w:t>
            </w:r>
          </w:p>
        </w:tc>
      </w:tr>
      <w:tr w:rsidR="00322C2D" w:rsidTr="0084378D">
        <w:tc>
          <w:tcPr>
            <w:tcW w:w="1255" w:type="dxa"/>
          </w:tcPr>
          <w:p w:rsidR="00322C2D" w:rsidRDefault="00957542" w:rsidP="00322C2D">
            <w:r>
              <w:t>03:</w:t>
            </w:r>
            <w:r w:rsidR="00226991">
              <w:t>25</w:t>
            </w:r>
          </w:p>
        </w:tc>
        <w:tc>
          <w:tcPr>
            <w:tcW w:w="1170" w:type="dxa"/>
          </w:tcPr>
          <w:p w:rsidR="00322C2D" w:rsidRDefault="00322C2D" w:rsidP="00322C2D">
            <w:r>
              <w:t>Jesse</w:t>
            </w:r>
          </w:p>
        </w:tc>
        <w:tc>
          <w:tcPr>
            <w:tcW w:w="6925" w:type="dxa"/>
          </w:tcPr>
          <w:p w:rsidR="00322C2D" w:rsidRDefault="00322C2D" w:rsidP="00322C2D">
            <w:r>
              <w:t>Well, Sam. They say a lot of good things about us</w:t>
            </w:r>
            <w:r w:rsidR="00826EE7">
              <w:t>, n’ y</w:t>
            </w:r>
            <w:r>
              <w:t>ou think he would?</w:t>
            </w:r>
          </w:p>
        </w:tc>
      </w:tr>
      <w:tr w:rsidR="00322C2D" w:rsidTr="0084378D">
        <w:tc>
          <w:tcPr>
            <w:tcW w:w="1255" w:type="dxa"/>
          </w:tcPr>
          <w:p w:rsidR="00322C2D" w:rsidRDefault="00957542" w:rsidP="00322C2D">
            <w:r>
              <w:t>03:</w:t>
            </w:r>
            <w:r w:rsidR="00226991">
              <w:t>29</w:t>
            </w:r>
          </w:p>
        </w:tc>
        <w:tc>
          <w:tcPr>
            <w:tcW w:w="1170" w:type="dxa"/>
          </w:tcPr>
          <w:p w:rsidR="00322C2D" w:rsidRDefault="00322C2D" w:rsidP="00322C2D">
            <w:r>
              <w:t>Sam</w:t>
            </w:r>
          </w:p>
        </w:tc>
        <w:tc>
          <w:tcPr>
            <w:tcW w:w="6925" w:type="dxa"/>
          </w:tcPr>
          <w:p w:rsidR="00322C2D" w:rsidRDefault="00322C2D" w:rsidP="00322C2D">
            <w:r>
              <w:t>Oh, yeah- h-he-</w:t>
            </w:r>
            <w:r w:rsidR="00E9742D">
              <w:t xml:space="preserve"> [overlap]</w:t>
            </w:r>
          </w:p>
        </w:tc>
      </w:tr>
      <w:tr w:rsidR="00826EE7" w:rsidTr="0084378D">
        <w:tc>
          <w:tcPr>
            <w:tcW w:w="1255" w:type="dxa"/>
          </w:tcPr>
          <w:p w:rsidR="00826EE7" w:rsidRDefault="00E9742D" w:rsidP="00322C2D">
            <w:r>
              <w:t>03:30</w:t>
            </w:r>
          </w:p>
        </w:tc>
        <w:tc>
          <w:tcPr>
            <w:tcW w:w="1170" w:type="dxa"/>
          </w:tcPr>
          <w:p w:rsidR="00826EE7" w:rsidRDefault="00E9742D" w:rsidP="00322C2D">
            <w:r>
              <w:t>Jesse</w:t>
            </w:r>
          </w:p>
        </w:tc>
        <w:tc>
          <w:tcPr>
            <w:tcW w:w="6925" w:type="dxa"/>
          </w:tcPr>
          <w:p w:rsidR="00826EE7" w:rsidRDefault="00E9742D" w:rsidP="00322C2D">
            <w:r>
              <w:t>Well, well, now- [overlap]</w:t>
            </w:r>
          </w:p>
        </w:tc>
      </w:tr>
      <w:tr w:rsidR="00E9742D" w:rsidTr="0084378D">
        <w:tc>
          <w:tcPr>
            <w:tcW w:w="1255" w:type="dxa"/>
          </w:tcPr>
          <w:p w:rsidR="00E9742D" w:rsidRDefault="00E9742D" w:rsidP="00322C2D">
            <w:r>
              <w:t>03:30</w:t>
            </w:r>
          </w:p>
        </w:tc>
        <w:tc>
          <w:tcPr>
            <w:tcW w:w="1170" w:type="dxa"/>
          </w:tcPr>
          <w:p w:rsidR="00E9742D" w:rsidRDefault="00E9742D" w:rsidP="00322C2D">
            <w:r>
              <w:t>Sam</w:t>
            </w:r>
          </w:p>
        </w:tc>
        <w:tc>
          <w:tcPr>
            <w:tcW w:w="6925" w:type="dxa"/>
          </w:tcPr>
          <w:p w:rsidR="00E9742D" w:rsidRDefault="00E9742D" w:rsidP="00322C2D">
            <w:r>
              <w:t xml:space="preserve">[continuing] he could real… </w:t>
            </w:r>
            <w:bookmarkStart w:id="0" w:name="_GoBack"/>
            <w:bookmarkEnd w:id="0"/>
            <w:r>
              <w:t>[overlap]</w:t>
            </w:r>
          </w:p>
        </w:tc>
      </w:tr>
      <w:tr w:rsidR="00322C2D" w:rsidTr="0084378D">
        <w:tc>
          <w:tcPr>
            <w:tcW w:w="1255" w:type="dxa"/>
          </w:tcPr>
          <w:p w:rsidR="00322C2D" w:rsidRDefault="00957542" w:rsidP="00322C2D">
            <w:r>
              <w:t>03:</w:t>
            </w:r>
            <w:r w:rsidR="00226991">
              <w:t>30</w:t>
            </w:r>
          </w:p>
        </w:tc>
        <w:tc>
          <w:tcPr>
            <w:tcW w:w="1170" w:type="dxa"/>
          </w:tcPr>
          <w:p w:rsidR="00322C2D" w:rsidRDefault="00322C2D" w:rsidP="00322C2D">
            <w:r>
              <w:t>Jesse</w:t>
            </w:r>
          </w:p>
        </w:tc>
        <w:tc>
          <w:tcPr>
            <w:tcW w:w="6925" w:type="dxa"/>
          </w:tcPr>
          <w:p w:rsidR="00322C2D" w:rsidRDefault="00795A80" w:rsidP="00322C2D">
            <w:r>
              <w:t xml:space="preserve">[overlap] </w:t>
            </w:r>
            <w:r w:rsidR="00322C2D">
              <w:t>Maybe we could help him find a job. Of course, we don’t know no radio people much, b</w:t>
            </w:r>
            <w:r w:rsidR="00E06BF5">
              <w:t>ut</w:t>
            </w:r>
            <w:r w:rsidR="00322C2D">
              <w:t>-but</w:t>
            </w:r>
            <w:r w:rsidR="00E06BF5">
              <w:t xml:space="preserve">-but-but </w:t>
            </w:r>
            <w:r w:rsidR="00322C2D">
              <w:t>he’d talk about us some. That Bill Johnson might help us. [music overlaps] He might get us on that station in Del Rio, Texas.</w:t>
            </w:r>
            <w:r w:rsidR="00E06BF5">
              <w:t xml:space="preserve"> They do play football in Texas, don’t they?</w:t>
            </w:r>
          </w:p>
        </w:tc>
      </w:tr>
      <w:tr w:rsidR="00322C2D" w:rsidTr="0084378D">
        <w:tc>
          <w:tcPr>
            <w:tcW w:w="1255" w:type="dxa"/>
          </w:tcPr>
          <w:p w:rsidR="00322C2D" w:rsidRDefault="00957542" w:rsidP="00322C2D">
            <w:r>
              <w:t>03:</w:t>
            </w:r>
            <w:r w:rsidR="00226991">
              <w:t>42</w:t>
            </w:r>
          </w:p>
        </w:tc>
        <w:tc>
          <w:tcPr>
            <w:tcW w:w="1170" w:type="dxa"/>
          </w:tcPr>
          <w:p w:rsidR="00322C2D" w:rsidRDefault="00322C2D" w:rsidP="00322C2D"/>
        </w:tc>
        <w:tc>
          <w:tcPr>
            <w:tcW w:w="6925" w:type="dxa"/>
          </w:tcPr>
          <w:p w:rsidR="00322C2D" w:rsidRDefault="00322C2D" w:rsidP="00322C2D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2345C"/>
    <w:rsid w:val="00032B39"/>
    <w:rsid w:val="000B53AF"/>
    <w:rsid w:val="001B63F5"/>
    <w:rsid w:val="001C6A92"/>
    <w:rsid w:val="001E1B67"/>
    <w:rsid w:val="00226991"/>
    <w:rsid w:val="002507CC"/>
    <w:rsid w:val="00291D3D"/>
    <w:rsid w:val="00293E55"/>
    <w:rsid w:val="00322C2D"/>
    <w:rsid w:val="00360C70"/>
    <w:rsid w:val="00373A59"/>
    <w:rsid w:val="003E5E3B"/>
    <w:rsid w:val="00433DF0"/>
    <w:rsid w:val="00480E39"/>
    <w:rsid w:val="004B2AB6"/>
    <w:rsid w:val="004E4007"/>
    <w:rsid w:val="004E6361"/>
    <w:rsid w:val="00506318"/>
    <w:rsid w:val="005342B5"/>
    <w:rsid w:val="005C24A9"/>
    <w:rsid w:val="006233CC"/>
    <w:rsid w:val="006A7152"/>
    <w:rsid w:val="006E0704"/>
    <w:rsid w:val="0070550F"/>
    <w:rsid w:val="007323BE"/>
    <w:rsid w:val="00744673"/>
    <w:rsid w:val="00756307"/>
    <w:rsid w:val="00795A80"/>
    <w:rsid w:val="008075FA"/>
    <w:rsid w:val="00820CB8"/>
    <w:rsid w:val="00826EE7"/>
    <w:rsid w:val="00831EDC"/>
    <w:rsid w:val="0084378D"/>
    <w:rsid w:val="00861E1D"/>
    <w:rsid w:val="0089060E"/>
    <w:rsid w:val="00957542"/>
    <w:rsid w:val="00970F58"/>
    <w:rsid w:val="00A4056D"/>
    <w:rsid w:val="00A416B7"/>
    <w:rsid w:val="00A57B61"/>
    <w:rsid w:val="00A71CBF"/>
    <w:rsid w:val="00AA1E8F"/>
    <w:rsid w:val="00C73609"/>
    <w:rsid w:val="00D14736"/>
    <w:rsid w:val="00DF70F1"/>
    <w:rsid w:val="00E06BF5"/>
    <w:rsid w:val="00E9742D"/>
    <w:rsid w:val="00EB2168"/>
    <w:rsid w:val="00ED7BCB"/>
    <w:rsid w:val="00EF5199"/>
    <w:rsid w:val="00F15AB9"/>
    <w:rsid w:val="00F36B4B"/>
    <w:rsid w:val="00F62C5F"/>
    <w:rsid w:val="00F66A9C"/>
    <w:rsid w:val="00FF3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7DAD4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4</Words>
  <Characters>338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21T04:44:00Z</dcterms:created>
  <dcterms:modified xsi:type="dcterms:W3CDTF">2022-09-21T04:44:00Z</dcterms:modified>
</cp:coreProperties>
</file>